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5E6C0922"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EB694F">
        <w:rPr>
          <w:rFonts w:ascii="Times New Roman" w:hAnsi="Times New Roman"/>
          <w:b/>
          <w:bCs/>
          <w:sz w:val="24"/>
          <w:szCs w:val="24"/>
          <w:u w:val="single"/>
        </w:rPr>
        <w:t>6120</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449B96F"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FB3A74">
        <w:rPr>
          <w:rFonts w:ascii="Times New Roman" w:hAnsi="Times New Roman"/>
          <w:b/>
          <w:bCs/>
          <w:color w:val="000000"/>
          <w:sz w:val="24"/>
          <w:szCs w:val="24"/>
          <w:u w:val="single"/>
        </w:rPr>
        <w:t>April 30</w:t>
      </w:r>
      <w:r w:rsidR="00986CE8">
        <w:rPr>
          <w:rFonts w:ascii="Times New Roman" w:hAnsi="Times New Roman"/>
          <w:b/>
          <w:bCs/>
          <w:color w:val="000000"/>
          <w:sz w:val="24"/>
          <w:szCs w:val="24"/>
          <w:u w:val="single"/>
        </w:rPr>
        <w:t>,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4437E1">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4437E1">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395090">
        <w:rPr>
          <w:rFonts w:ascii="Times New Roman" w:hAnsi="Times New Roman"/>
          <w:b/>
          <w:bCs/>
          <w:color w:val="000000"/>
          <w:sz w:val="24"/>
          <w:szCs w:val="24"/>
          <w:u w:val="single"/>
        </w:rPr>
        <w:t xml:space="preserve">Hydraulic Excavator- Crawler Mounted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608B245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395090">
        <w:rPr>
          <w:rFonts w:ascii="Times New Roman" w:hAnsi="Times New Roman"/>
          <w:b/>
          <w:bCs/>
          <w:color w:val="000000"/>
          <w:sz w:val="24"/>
          <w:szCs w:val="24"/>
          <w:u w:val="single"/>
        </w:rPr>
        <w:t xml:space="preserve">Hydraulic Excavator- Crawler Mounted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6DCFA73E"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FB3A74">
        <w:rPr>
          <w:rFonts w:ascii="Times New Roman" w:hAnsi="Times New Roman"/>
          <w:b/>
          <w:color w:val="000000"/>
          <w:sz w:val="24"/>
          <w:szCs w:val="24"/>
        </w:rPr>
        <w:t>6120</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B3AC0E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18B8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9B261" w14:textId="77777777" w:rsidR="00687394" w:rsidRDefault="00687394">
      <w:pPr>
        <w:spacing w:line="20" w:lineRule="exact"/>
        <w:rPr>
          <w:rFonts w:ascii="Courier New" w:hAnsi="Courier New"/>
          <w:sz w:val="24"/>
        </w:rPr>
      </w:pPr>
    </w:p>
  </w:endnote>
  <w:endnote w:type="continuationSeparator" w:id="0">
    <w:p w14:paraId="3BC07207" w14:textId="77777777" w:rsidR="00687394" w:rsidRDefault="00687394">
      <w:r>
        <w:rPr>
          <w:rFonts w:ascii="Courier New" w:hAnsi="Courier New"/>
          <w:sz w:val="24"/>
        </w:rPr>
        <w:t xml:space="preserve"> </w:t>
      </w:r>
    </w:p>
  </w:endnote>
  <w:endnote w:type="continuationNotice" w:id="1">
    <w:p w14:paraId="0D38FE23" w14:textId="77777777" w:rsidR="00687394" w:rsidRDefault="00687394">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CD2FB" w14:textId="77777777" w:rsidR="00687394" w:rsidRDefault="00687394">
      <w:r>
        <w:rPr>
          <w:rFonts w:ascii="Courier New" w:hAnsi="Courier New"/>
          <w:sz w:val="24"/>
        </w:rPr>
        <w:separator/>
      </w:r>
    </w:p>
  </w:footnote>
  <w:footnote w:type="continuationSeparator" w:id="0">
    <w:p w14:paraId="5804FF62" w14:textId="77777777" w:rsidR="00687394" w:rsidRDefault="00687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0552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0F1AE4"/>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95090"/>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37E1"/>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87394"/>
    <w:rsid w:val="00693936"/>
    <w:rsid w:val="006A4639"/>
    <w:rsid w:val="006A74B1"/>
    <w:rsid w:val="006A7A86"/>
    <w:rsid w:val="006B0734"/>
    <w:rsid w:val="006B086B"/>
    <w:rsid w:val="006B577F"/>
    <w:rsid w:val="006C0D1B"/>
    <w:rsid w:val="006D0349"/>
    <w:rsid w:val="006F0341"/>
    <w:rsid w:val="006F040F"/>
    <w:rsid w:val="006F206D"/>
    <w:rsid w:val="006F6104"/>
    <w:rsid w:val="00713468"/>
    <w:rsid w:val="00713DA8"/>
    <w:rsid w:val="00713E0E"/>
    <w:rsid w:val="00713F1F"/>
    <w:rsid w:val="00751A7D"/>
    <w:rsid w:val="007543D6"/>
    <w:rsid w:val="00764DE3"/>
    <w:rsid w:val="007650E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86CE8"/>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123AD"/>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B694F"/>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B3A74"/>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66</Words>
  <Characters>2090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8-24T21:23:00Z</dcterms:created>
  <dcterms:modified xsi:type="dcterms:W3CDTF">2023-08-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